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rPr>
          <w:bCs/>
          <w:b/>
        </w:rPr>
        <w:t xml:space="preserve">John Doe</w:t>
      </w:r>
      <w:r>
        <w:br/>
      </w:r>
      <w:r>
        <w:t xml:space="preserve">123 Fire Safety Lane</w:t>
      </w:r>
      <w:r>
        <w:br/>
      </w:r>
      <w:r>
        <w:t xml:space="preserve">Colombo, Sri Lanka</w:t>
      </w:r>
      <w:r>
        <w:br/>
      </w:r>
      <w:r>
        <w:t xml:space="preserve">Email: johndoe@example.com | Phone: +94 123 456 789</w:t>
      </w:r>
    </w:p>
    <w:p>
      <w:pPr>
        <w:pStyle w:val="BodyText"/>
      </w:pPr>
      <w:r>
        <w:rPr>
          <w:bCs/>
          <w:b/>
        </w:rPr>
        <w:t xml:space="preserve">Date:</w:t>
      </w:r>
      <w:r>
        <w:t xml:space="preserve"> </w:t>
      </w:r>
      <w:r>
        <w:t xml:space="preserve">October 15, 2023</w:t>
      </w:r>
    </w:p>
    <w:p>
      <w:pPr>
        <w:pStyle w:val="BodyText"/>
      </w:pPr>
      <w:r>
        <w:rPr>
          <w:bCs/>
          <w:b/>
        </w:rPr>
        <w:t xml:space="preserve">To the Hiring Manager,</w:t>
      </w:r>
    </w:p>
    <w:p>
      <w:pPr>
        <w:pStyle w:val="BodyText"/>
      </w:pPr>
      <w:r>
        <w:t xml:space="preserve">Dear [Hiring Manager's Name],</w:t>
      </w:r>
    </w:p>
    <w:p>
      <w:pPr>
        <w:pStyle w:val="BodyText"/>
      </w:pPr>
      <w:r>
        <w:t xml:space="preserve">I am writing to express my sincere interest in the Firefighter position at [Fire Department Name] in Sri Lanka Colombo. As a dedicated and skilled individual with a deep commitment to public safety, I am eager to contribute my expertise and passion for firefighting to protect the vibrant communities of Colombo. This opportunity aligns perfectly with my career goals and personal values, as I have always believed that the role of a Firefighter extends beyond extinguishing flames—it is about safeguarding lives, fostering resilience, and upholding the well-being of society.</w:t>
      </w:r>
    </w:p>
    <w:p>
      <w:pPr>
        <w:pStyle w:val="BodyText"/>
      </w:pPr>
      <w:r>
        <w:t xml:space="preserve">Having grown up in Sri Lanka Colombo, I have witnessed firsthand the unique challenges faced by urban fire departments. The dense population, historical architecture, and high-rise buildings demand a Firefighter who is not only physically capable but also intellectually agile and emotionally resilient. My training and experience as a firefighter in [Previous Employer/Training Institution] have equipped me with the technical skills, problem-solving abilities, and unwavering dedication required to excel in such dynamic environments. I am particularly drawn to this role because of its critical importance in maintaining the safety and security of Sri Lanka Colombo’s diverse communities.</w:t>
      </w:r>
    </w:p>
    <w:p>
      <w:pPr>
        <w:pStyle w:val="BodyText"/>
      </w:pPr>
      <w:r>
        <w:t xml:space="preserve">My journey as a Firefighter began with rigorous training at the National Fire Service Training Institute (NFSI) in Sri Lanka, where I earned certifications in emergency medical services, hazardous materials handling, and advanced fire suppression techniques. This foundational education was complemented by hands-on experience during my tenure at [Previous Fire Department or Organization], where I responded to a wide range of emergencies—from structure fires to vehicle accidents and natural disaster relief efforts. These experiences honed my ability to remain calm under pressure, work effectively in high-stress situations, and collaborate seamlessly with teammates to achieve common goals.</w:t>
      </w:r>
    </w:p>
    <w:p>
      <w:pPr>
        <w:pStyle w:val="BodyText"/>
      </w:pPr>
      <w:r>
        <w:t xml:space="preserve">What sets me apart as a Firefighter is my commitment to continuous learning and adaptability. In Sri Lanka Colombo, where fire risks can vary due to factors like climate change and urbanization, staying updated on the latest technologies and protocols is essential. I have actively participated in workshops on fire prevention strategies tailored to urban settings, such as community education programs for residential areas and inspections of industrial zones. Additionally, I have volunteered with local initiatives to raise awareness about fire safety in schools and public spaces, which has reinforced my belief that prevention is as critical as response.</w:t>
      </w:r>
    </w:p>
    <w:p>
      <w:pPr>
        <w:pStyle w:val="BodyText"/>
      </w:pPr>
      <w:r>
        <w:t xml:space="preserve">One of the most rewarding aspects of being a Firefighter in Sri Lanka Colombo is the opportunity to serve a culturally rich and historically significant city. Colombo’s blend of modern infrastructure and traditional neighborhoods presents both challenges and opportunities for innovation in firefighting. For instance, navigating narrow alleys during emergencies or coordinating with local authorities during large-scale events requires a nuanced understanding of the city’s layout and community dynamics. My ability to communicate effectively in multiple languages, including Sinhala and Tamil, allows me to engage with diverse populations and build trust within the communities I serve.</w:t>
      </w:r>
    </w:p>
    <w:p>
      <w:pPr>
        <w:pStyle w:val="BodyText"/>
      </w:pPr>
      <w:r>
        <w:t xml:space="preserve">Moreover, my personal values align closely with the mission of [Fire Department Name]. I am deeply passionate about protecting people and property, whether it’s rescuing individuals trapped in a burning building or supporting families affected by disasters. In my previous role, I led a team that conducted over 500 fire safety inspections in residential complexes, resulting in a 30% reduction in preventable incidents. This achievement underscored the importance of proactive measures and community engagement—principles I am eager to bring to Sri Lanka Colombo’s fire department.</w:t>
      </w:r>
    </w:p>
    <w:p>
      <w:pPr>
        <w:pStyle w:val="BodyText"/>
      </w:pPr>
      <w:r>
        <w:t xml:space="preserve">I am particularly impressed by [Fire Department Name]’s commitment to innovation and community outreach. The department’s recent initiatives, such as integrating smart technology into fire response systems and partnering with local schools for fire safety education, reflect a forward-thinking approach that resonates with my own philosophy. I am excited about the prospect of contributing to these efforts while continuing to grow as a professional in one of Sri Lanka’s most dynamic cities.</w:t>
      </w:r>
    </w:p>
    <w:p>
      <w:pPr>
        <w:pStyle w:val="BodyText"/>
      </w:pPr>
      <w:r>
        <w:t xml:space="preserve">As a Firefighter in Sri Lanka Colombo, I understand the weight of responsibility that comes with the role. It is not just about responding to emergencies but also about being a pillar of strength and hope for the community. My background, training, and unwavering dedication make me an ideal candidate for this position. I am confident that my skills and passion will enable me to make meaningful contributions to [Fire Department Name]’s mission of ensuring safety and security for all residents.</w:t>
      </w:r>
    </w:p>
    <w:p>
      <w:pPr>
        <w:pStyle w:val="BodyText"/>
      </w:pPr>
      <w:r>
        <w:t xml:space="preserve">Thank you for considering my application. I would be honored to discuss how my qualifications align with the needs of your team. Please feel free to contact me at [Phone Number] or [Email Address] at your convenience. I look forward to the opportunity to contribute to the vital work of protecting Sri Lanka Colombo’s communities.</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Sri Lanka Colombo</dc:title>
  <dc:creator/>
  <dc:language>en</dc:language>
  <cp:keywords/>
  <dcterms:created xsi:type="dcterms:W3CDTF">2026-07-21T04:53:07Z</dcterms:created>
  <dcterms:modified xsi:type="dcterms:W3CDTF">2026-07-21T04:53:07Z</dcterms:modified>
</cp:coreProperties>
</file>

<file path=docProps/custom.xml><?xml version="1.0" encoding="utf-8"?>
<Properties xmlns="http://schemas.openxmlformats.org/officeDocument/2006/custom-properties" xmlns:vt="http://schemas.openxmlformats.org/officeDocument/2006/docPropsVTypes"/>
</file>